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ฎา) ส่วนเรื่องของการ ขนย้ายกาดแคดเมียนเหล่านี้ ไป ที่จังหวัดตากนั้น ตอนนี้กระทรวงอุตสาหกรรมกำลังประสาน กับบริษัทต้นทางนะครับ คาดว่าจะขนย้ายกลับไป วันที่ 15 พฤษภาคมนี้ครับ มีรายงานค่าเฉลี่ยแคดเมียม ในตลาดโลกปี 2566 นะครับ ว่าเพิ่มขึ้นจากตัน ละ 3.4 ดอลล่าร์สหรัฐ 4.1 ดอลลาร์สหรัฐ หรือตันละ 11 เป็นตันละ 110,000 บาทครับ อาจจะเป็นแรงจูงใจหนึ่งนะครับ ที่ทำให้เกิดกระบวนการลักลอบ แล้วก็ขนย้ายกากแคดเมียม ซึ่งเป็นประเทศปลายทางที่มีสัญญาในการรับซื้อกากแคดเมียม ครับ ด้านที่ปรึกษา ด้านจัดเก็บภาษีกรมศุลกากร กรมศุลกากร ย้ำว่าตอนนี้ยังไม่พบกากแคดเมียมที่ ตกค้างบริเวณท่าเรือ รอส่งออกนะครับ กากแคดเมียมที่ถูกขุดขึ้นมา 15,000 ตันน่าจะอยู่ในประเทศทั้งหมดครับ แต่ก็ยอมรับครับ ว่าามีความพยายามในการส่งออกแคดเมียม โดยสำแดงเป็นต่อการเกิดอุบัติเหตุบนทางหลวงมากกว่าปกติดให้กรมทางหลวงดูแลเรื่องความปลอดภัย และอำนวยความสะดวกให้กับประชาชนค่ะงคมนาคม บำรุงซ่อมแซมไฟฟ้า แสงสว่าง ไฟทาง และป้ายต่าง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</dc:title>
  <dc:creator/>
  <cp:keywords/>
  <dcterms:created xsi:type="dcterms:W3CDTF">2024-06-17T10:03:51Z</dcterms:created>
  <dcterms:modified xsi:type="dcterms:W3CDTF">2024-06-17T1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ิถุนายน 2567 เวลา 14.55 น.</vt:lpwstr>
  </property>
  <property fmtid="{D5CDD505-2E9C-101B-9397-08002B2CF9AE}" pid="3" name="subtitle">
    <vt:lpwstr/>
  </property>
</Properties>
</file>